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422D" w:rsidRDefault="00B1292B">
      <w:pPr>
        <w:pStyle w:val="Title"/>
      </w:pPr>
      <w:bookmarkStart w:id="0" w:name="_GoBack"/>
      <w:bookmarkEnd w:id="0"/>
      <w:r>
        <w:t>Отчёт по лабораторной работе №2</w:t>
      </w:r>
    </w:p>
    <w:p w:rsidR="003E422D" w:rsidRDefault="00B1292B">
      <w:pPr>
        <w:pStyle w:val="Subtitle"/>
      </w:pPr>
      <w:r>
        <w:t>Дискреционное разграничение прав в Linux. Основные атрибуты</w:t>
      </w:r>
    </w:p>
    <w:p w:rsidR="003E422D" w:rsidRDefault="00B1292B">
      <w:pPr>
        <w:pStyle w:val="Author"/>
      </w:pPr>
      <w:r>
        <w:t>Нгуен Дык Ань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39679491"/>
        <w:docPartObj>
          <w:docPartGallery w:val="Table of Contents"/>
          <w:docPartUnique/>
        </w:docPartObj>
      </w:sdtPr>
      <w:sdtEndPr/>
      <w:sdtContent>
        <w:p w:rsidR="003E422D" w:rsidRDefault="00B1292B">
          <w:pPr>
            <w:pStyle w:val="TOCHeading"/>
          </w:pPr>
          <w:r>
            <w:t>Содержание</w:t>
          </w:r>
        </w:p>
        <w:p w:rsidR="0035141D" w:rsidRDefault="00B1292B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35141D">
            <w:fldChar w:fldCharType="separate"/>
          </w:r>
          <w:hyperlink w:anchor="_Toc177218888" w:history="1">
            <w:r w:rsidR="0035141D" w:rsidRPr="00E654F6">
              <w:rPr>
                <w:rStyle w:val="Hyperlink"/>
                <w:noProof/>
              </w:rPr>
              <w:t>I.Цель работы</w:t>
            </w:r>
            <w:r w:rsidR="0035141D">
              <w:rPr>
                <w:noProof/>
                <w:webHidden/>
              </w:rPr>
              <w:tab/>
            </w:r>
            <w:r w:rsidR="0035141D">
              <w:rPr>
                <w:noProof/>
                <w:webHidden/>
              </w:rPr>
              <w:fldChar w:fldCharType="begin"/>
            </w:r>
            <w:r w:rsidR="0035141D">
              <w:rPr>
                <w:noProof/>
                <w:webHidden/>
              </w:rPr>
              <w:instrText xml:space="preserve"> PAGEREF _Toc177218888 \h </w:instrText>
            </w:r>
            <w:r w:rsidR="0035141D">
              <w:rPr>
                <w:noProof/>
                <w:webHidden/>
              </w:rPr>
            </w:r>
            <w:r w:rsidR="0035141D">
              <w:rPr>
                <w:noProof/>
                <w:webHidden/>
              </w:rPr>
              <w:fldChar w:fldCharType="separate"/>
            </w:r>
            <w:r w:rsidR="0035141D">
              <w:rPr>
                <w:noProof/>
                <w:webHidden/>
              </w:rPr>
              <w:t>1</w:t>
            </w:r>
            <w:r w:rsidR="0035141D">
              <w:rPr>
                <w:noProof/>
                <w:webHidden/>
              </w:rPr>
              <w:fldChar w:fldCharType="end"/>
            </w:r>
          </w:hyperlink>
        </w:p>
        <w:p w:rsidR="0035141D" w:rsidRDefault="0035141D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77218889" w:history="1">
            <w:r w:rsidRPr="00E654F6">
              <w:rPr>
                <w:rStyle w:val="Hyperlink"/>
                <w:noProof/>
              </w:rPr>
              <w:t>III. 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2188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5141D" w:rsidRDefault="0035141D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77218890" w:history="1">
            <w:r w:rsidRPr="00E654F6">
              <w:rPr>
                <w:rStyle w:val="Hyperlink"/>
                <w:noProof/>
              </w:rPr>
              <w:t>IV. 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2188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E422D" w:rsidRDefault="00B1292B">
          <w:r>
            <w:fldChar w:fldCharType="end"/>
          </w:r>
        </w:p>
      </w:sdtContent>
    </w:sdt>
    <w:p w:rsidR="003E422D" w:rsidRDefault="00B1292B">
      <w:pPr>
        <w:pStyle w:val="Heading1"/>
      </w:pPr>
      <w:bookmarkStart w:id="1" w:name="i.цель-работы"/>
      <w:bookmarkStart w:id="2" w:name="_Toc177218888"/>
      <w:r>
        <w:t>I.Цель работы</w:t>
      </w:r>
      <w:bookmarkEnd w:id="2"/>
    </w:p>
    <w:p w:rsidR="003E422D" w:rsidRDefault="00B1292B">
      <w:pPr>
        <w:pStyle w:val="FirstParagraph"/>
      </w:pPr>
      <w:r>
        <w:t>Получить практические навыки работы в консоли с атрибутами файлов и дискреционного управления доступа в современных системах с открытым кодом на базе ОС Linux.</w:t>
      </w:r>
    </w:p>
    <w:p w:rsidR="003E422D" w:rsidRDefault="00B1292B">
      <w:pPr>
        <w:pStyle w:val="Heading1"/>
      </w:pPr>
      <w:bookmarkStart w:id="3" w:name="iii.-выполнение-работы"/>
      <w:bookmarkStart w:id="4" w:name="_Toc177218889"/>
      <w:bookmarkEnd w:id="1"/>
      <w:r>
        <w:t>III. Выполнение работы</w:t>
      </w:r>
      <w:bookmarkEnd w:id="4"/>
    </w:p>
    <w:p w:rsidR="003E422D" w:rsidRDefault="00B1292B">
      <w:pPr>
        <w:pStyle w:val="Compact"/>
        <w:numPr>
          <w:ilvl w:val="0"/>
          <w:numId w:val="2"/>
        </w:numPr>
      </w:pPr>
      <w:r>
        <w:t>Используя учетную запись администратора, создаем учетную запись пользоват</w:t>
      </w:r>
      <w:r>
        <w:t xml:space="preserve">еля </w:t>
      </w:r>
      <w:r>
        <w:rPr>
          <w:b/>
          <w:bCs/>
        </w:rPr>
        <w:t>guest</w:t>
      </w:r>
      <w:r>
        <w:t xml:space="preserve"> и поставить пароль для </w:t>
      </w:r>
      <w:r>
        <w:rPr>
          <w:b/>
          <w:bCs/>
        </w:rPr>
        <w:t>guest</w:t>
      </w:r>
      <w:r>
        <w:t>.</w:t>
      </w:r>
    </w:p>
    <w:p w:rsidR="003E422D" w:rsidRDefault="00B1292B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3419394" cy="1214077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g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394" cy="121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422D" w:rsidRDefault="00B1292B">
      <w:pPr>
        <w:pStyle w:val="Compact"/>
        <w:numPr>
          <w:ilvl w:val="0"/>
          <w:numId w:val="3"/>
        </w:numPr>
      </w:pPr>
      <w:r>
        <w:t>Войти в систему от имени пользователя guest.</w:t>
      </w:r>
    </w:p>
    <w:p w:rsidR="003E422D" w:rsidRDefault="00B1292B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3012141" cy="1652067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g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141" cy="165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422D" w:rsidRDefault="00B1292B">
      <w:pPr>
        <w:pStyle w:val="Compact"/>
        <w:numPr>
          <w:ilvl w:val="0"/>
          <w:numId w:val="4"/>
        </w:numPr>
      </w:pPr>
      <w:r>
        <w:lastRenderedPageBreak/>
        <w:t>Используя команду pwd, определим директорию, в который мы находимся. Сравним её с приглашением командной строки, можем говорить, что имена пользователя похожа на назыв</w:t>
      </w:r>
      <w:r>
        <w:t>ание директории. Поэтому, эта директория является домашней директорией пользователя guest.</w:t>
      </w:r>
    </w:p>
    <w:p w:rsidR="003E422D" w:rsidRDefault="00B1292B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1506070" cy="445673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g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6070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422D" w:rsidRDefault="00B1292B">
      <w:pPr>
        <w:pStyle w:val="Compact"/>
        <w:numPr>
          <w:ilvl w:val="0"/>
          <w:numId w:val="5"/>
        </w:numPr>
      </w:pPr>
      <w:r>
        <w:t xml:space="preserve">Команда </w:t>
      </w:r>
      <w:r>
        <w:rPr>
          <w:b/>
          <w:bCs/>
        </w:rPr>
        <w:t>whoami</w:t>
      </w:r>
      <w:r>
        <w:t xml:space="preserve"> показывает имя моего пользователя: guest.</w:t>
      </w:r>
    </w:p>
    <w:p w:rsidR="003E422D" w:rsidRDefault="00B1292B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1605963" cy="291993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g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963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422D" w:rsidRDefault="00B1292B">
      <w:pPr>
        <w:pStyle w:val="Compact"/>
        <w:numPr>
          <w:ilvl w:val="0"/>
          <w:numId w:val="6"/>
        </w:numPr>
      </w:pPr>
      <w:r>
        <w:t xml:space="preserve">Команда </w:t>
      </w:r>
      <w:r>
        <w:rPr>
          <w:b/>
          <w:bCs/>
        </w:rPr>
        <w:t>id</w:t>
      </w:r>
      <w:r>
        <w:t xml:space="preserve"> уточнит значения uid, gid и группа пользователя. И сравнение вывода id с выводом команды grou</w:t>
      </w:r>
      <w:r>
        <w:t>ps показывает группу, куда входит пользователь guest.</w:t>
      </w:r>
    </w:p>
    <w:p w:rsidR="003E422D" w:rsidRDefault="00B1292B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5334000" cy="414866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g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422D" w:rsidRDefault="00B1292B">
      <w:pPr>
        <w:pStyle w:val="Compact"/>
        <w:numPr>
          <w:ilvl w:val="0"/>
          <w:numId w:val="7"/>
        </w:numPr>
      </w:pPr>
      <w:r>
        <w:t>В файле /etc/passwd находится наша учётная запись, значения uid, gid пользователя - 1001 (guest), и сравним найденные значения с полученными в предыдущих пунктах, они одинаковые.</w:t>
      </w:r>
    </w:p>
    <w:p w:rsidR="003E422D" w:rsidRDefault="00B1292B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3188873" cy="3842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g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8873" cy="38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422D" w:rsidRDefault="00B1292B">
      <w:pPr>
        <w:pStyle w:val="Compact"/>
        <w:numPr>
          <w:ilvl w:val="0"/>
          <w:numId w:val="8"/>
        </w:numPr>
      </w:pPr>
      <w:r>
        <w:t>С помощью команды l</w:t>
      </w:r>
      <w:r>
        <w:t>s -l /home мы получили список поддиректорий директории /home. Поддиректории danguen (админ) и guest имеют доступ для чтения, записи и исполнения для пользователей.</w:t>
      </w:r>
    </w:p>
    <w:p w:rsidR="003E422D" w:rsidRDefault="00B1292B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3488551" cy="545566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g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8551" cy="54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422D" w:rsidRDefault="00B1292B">
      <w:pPr>
        <w:pStyle w:val="Compact"/>
        <w:numPr>
          <w:ilvl w:val="0"/>
          <w:numId w:val="9"/>
        </w:numPr>
      </w:pPr>
      <w:r>
        <w:t>Мы можем смотреть расширенные атрибуты установлены на поддиректориях, находящихся в директ</w:t>
      </w:r>
      <w:r>
        <w:t>ории /home, командой lsattr /home, и увидем, что директории guest нет расширенного атрибута, а директории danguen у нас нет доступа для смотрения расширенного атрибута.</w:t>
      </w:r>
    </w:p>
    <w:p w:rsidR="003E422D" w:rsidRDefault="00B1292B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3857384" cy="414937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g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384" cy="4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422D" w:rsidRDefault="00B1292B">
      <w:pPr>
        <w:pStyle w:val="Compact"/>
        <w:numPr>
          <w:ilvl w:val="0"/>
          <w:numId w:val="10"/>
        </w:numPr>
      </w:pPr>
      <w:r>
        <w:t xml:space="preserve">Создать в домашней директории поддиректорию dir1, определить командами </w:t>
      </w:r>
      <w:r>
        <w:rPr>
          <w:b/>
          <w:bCs/>
        </w:rPr>
        <w:t>ls -l</w:t>
      </w:r>
      <w:r>
        <w:t xml:space="preserve"> и </w:t>
      </w:r>
      <w:r>
        <w:rPr>
          <w:b/>
          <w:bCs/>
        </w:rPr>
        <w:t>lsattr</w:t>
      </w:r>
      <w:r>
        <w:t>, dir1 имеет права чтения, записи и исполнения для пользователей, а расширенного атрибута нет.</w:t>
      </w:r>
    </w:p>
    <w:p w:rsidR="003E422D" w:rsidRDefault="00B1292B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2850776" cy="145996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g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0776" cy="14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422D" w:rsidRDefault="00B1292B">
      <w:pPr>
        <w:pStyle w:val="BodyText"/>
      </w:pPr>
      <w:r>
        <w:rPr>
          <w:noProof/>
          <w:lang w:eastAsia="ru-RU"/>
        </w:rPr>
        <w:drawing>
          <wp:inline distT="0" distB="0" distL="0" distR="0">
            <wp:extent cx="1982480" cy="176732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g/9_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480" cy="17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422D" w:rsidRDefault="00B1292B">
      <w:pPr>
        <w:pStyle w:val="Compact"/>
        <w:numPr>
          <w:ilvl w:val="0"/>
          <w:numId w:val="11"/>
        </w:numPr>
      </w:pPr>
      <w:r>
        <w:t xml:space="preserve">Снимать с директории dir1 все атрибуты командой </w:t>
      </w:r>
      <w:r>
        <w:rPr>
          <w:b/>
          <w:bCs/>
        </w:rPr>
        <w:t>chmod 000 dir1</w:t>
      </w:r>
    </w:p>
    <w:p w:rsidR="003E422D" w:rsidRDefault="00B1292B">
      <w:pPr>
        <w:pStyle w:val="FirstParagraph"/>
      </w:pPr>
      <w:r>
        <w:rPr>
          <w:noProof/>
          <w:lang w:eastAsia="ru-RU"/>
        </w:rPr>
        <w:lastRenderedPageBreak/>
        <w:drawing>
          <wp:inline distT="0" distB="0" distL="0" distR="0">
            <wp:extent cx="3158137" cy="1613647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g/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8137" cy="161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422D" w:rsidRDefault="00B1292B">
      <w:pPr>
        <w:pStyle w:val="Compact"/>
        <w:numPr>
          <w:ilvl w:val="0"/>
          <w:numId w:val="12"/>
        </w:numPr>
      </w:pPr>
      <w:r>
        <w:t xml:space="preserve">При создании в директории dir1 файл file1 командой </w:t>
      </w:r>
      <w:r>
        <w:rPr>
          <w:b/>
          <w:bCs/>
        </w:rPr>
        <w:t>echo “test” &gt; /home/guest/dir1/file1</w:t>
      </w:r>
      <w:r>
        <w:t xml:space="preserve">, мы </w:t>
      </w:r>
      <w:r>
        <w:t>получили отказ в выполнении операции. Причина в том, что в предыдущих пунктах мы снимили с директории dir1 все атрибуты, поэтому мы не можем создать файл.</w:t>
      </w:r>
    </w:p>
    <w:p w:rsidR="003E422D" w:rsidRDefault="00B1292B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3926541" cy="545566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g/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6541" cy="54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422D" w:rsidRDefault="00B1292B">
      <w:pPr>
        <w:pStyle w:val="Compact"/>
        <w:numPr>
          <w:ilvl w:val="0"/>
          <w:numId w:val="13"/>
        </w:numPr>
      </w:pPr>
      <w:r>
        <w:t>Таблица 2.1: Установленные права и разрешённые действия.</w:t>
      </w:r>
    </w:p>
    <w:p w:rsidR="003E422D" w:rsidRDefault="00B1292B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5334000" cy="1636568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g/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6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422D" w:rsidRDefault="00B1292B">
      <w:pPr>
        <w:pStyle w:val="Compact"/>
        <w:numPr>
          <w:ilvl w:val="0"/>
          <w:numId w:val="14"/>
        </w:numPr>
      </w:pPr>
      <w:r>
        <w:t>Таблица 2.2: Минимальные права для совершения операций</w:t>
      </w:r>
    </w:p>
    <w:p w:rsidR="003E422D" w:rsidRDefault="00B1292B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5334000" cy="1812192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g/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2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422D" w:rsidRDefault="00B1292B">
      <w:pPr>
        <w:pStyle w:val="Heading1"/>
      </w:pPr>
      <w:bookmarkStart w:id="5" w:name="iv.-вывод"/>
      <w:bookmarkStart w:id="6" w:name="_Toc177218890"/>
      <w:bookmarkEnd w:id="3"/>
      <w:r>
        <w:t>IV. Вывод</w:t>
      </w:r>
      <w:bookmarkEnd w:id="6"/>
    </w:p>
    <w:p w:rsidR="003E422D" w:rsidRDefault="00B1292B">
      <w:pPr>
        <w:pStyle w:val="FirstParagraph"/>
      </w:pPr>
      <w:r>
        <w:t>После лабораторной работы я получил практические навыки работы в консоли с атрибутами файлов и дискреционного управления доступа в системах на базе ОС Linux.</w:t>
      </w:r>
      <w:bookmarkEnd w:id="5"/>
    </w:p>
    <w:sectPr w:rsidR="003E422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292B" w:rsidRDefault="00B1292B">
      <w:pPr>
        <w:spacing w:after="0"/>
      </w:pPr>
      <w:r>
        <w:separator/>
      </w:r>
    </w:p>
  </w:endnote>
  <w:endnote w:type="continuationSeparator" w:id="0">
    <w:p w:rsidR="00B1292B" w:rsidRDefault="00B129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292B" w:rsidRDefault="00B1292B">
      <w:r>
        <w:separator/>
      </w:r>
    </w:p>
  </w:footnote>
  <w:footnote w:type="continuationSeparator" w:id="0">
    <w:p w:rsidR="00B1292B" w:rsidRDefault="00B129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2042F2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1AC046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3E422D"/>
    <w:rsid w:val="0035141D"/>
    <w:rsid w:val="003E422D"/>
    <w:rsid w:val="00B12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ED9213E-4D34-45FE-9399-A96189C91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35141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393</Words>
  <Characters>2243</Characters>
  <Application>Microsoft Office Word</Application>
  <DocSecurity>0</DocSecurity>
  <Lines>18</Lines>
  <Paragraphs>5</Paragraphs>
  <ScaleCrop>false</ScaleCrop>
  <Company/>
  <LinksUpToDate>false</LinksUpToDate>
  <CharactersWithSpaces>2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Нгуен Дык Ань</dc:creator>
  <cp:keywords/>
  <cp:lastModifiedBy>DELL</cp:lastModifiedBy>
  <cp:revision>2</cp:revision>
  <dcterms:created xsi:type="dcterms:W3CDTF">2024-09-14T12:07:00Z</dcterms:created>
  <dcterms:modified xsi:type="dcterms:W3CDTF">2024-09-14T12:0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Основ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